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43AAA3" w14:textId="3F3D8E78" w:rsidR="00541518" w:rsidRDefault="005A13A1">
      <w:r>
        <w:rPr>
          <w:noProof/>
        </w:rPr>
        <w:drawing>
          <wp:inline distT="0" distB="0" distL="0" distR="0" wp14:anchorId="378F6F41" wp14:editId="100F9524">
            <wp:extent cx="5731510" cy="4004945"/>
            <wp:effectExtent l="0" t="0" r="2540" b="0"/>
            <wp:docPr id="12818977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897789" name="Picture 1281897789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BC4ED" w14:textId="77777777" w:rsidR="005A13A1" w:rsidRDefault="005A13A1"/>
    <w:p w14:paraId="3B9373AD" w14:textId="2B3BD45E" w:rsidR="005A13A1" w:rsidRDefault="005A13A1">
      <w:r>
        <w:rPr>
          <w:noProof/>
        </w:rPr>
        <w:drawing>
          <wp:inline distT="0" distB="0" distL="0" distR="0" wp14:anchorId="314EE142" wp14:editId="5CFC39B8">
            <wp:extent cx="4495800" cy="4197350"/>
            <wp:effectExtent l="0" t="0" r="0" b="0"/>
            <wp:docPr id="17500844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084408" name="Picture 175008440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9295" cy="421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EB675" w14:textId="77777777" w:rsidR="005A13A1" w:rsidRDefault="005A13A1"/>
    <w:p w14:paraId="35BB3A16" w14:textId="01474700" w:rsidR="005A13A1" w:rsidRDefault="005A13A1">
      <w:r>
        <w:rPr>
          <w:noProof/>
        </w:rPr>
        <w:drawing>
          <wp:inline distT="0" distB="0" distL="0" distR="0" wp14:anchorId="267B7DCE" wp14:editId="26215DCD">
            <wp:extent cx="4343400" cy="3813810"/>
            <wp:effectExtent l="0" t="0" r="0" b="0"/>
            <wp:docPr id="62955963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559632" name="Picture 62955963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2592" cy="382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B69A1" w14:textId="77777777" w:rsidR="005A13A1" w:rsidRDefault="005A13A1"/>
    <w:p w14:paraId="3E80B182" w14:textId="679732AC" w:rsidR="005A13A1" w:rsidRDefault="005A13A1">
      <w:r>
        <w:rPr>
          <w:noProof/>
        </w:rPr>
        <w:drawing>
          <wp:inline distT="0" distB="0" distL="0" distR="0" wp14:anchorId="2E7FE4D9" wp14:editId="675C91F4">
            <wp:extent cx="5731510" cy="2761615"/>
            <wp:effectExtent l="0" t="0" r="2540" b="635"/>
            <wp:docPr id="61026698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266988" name="Picture 61026698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E413C" w14:textId="77777777" w:rsidR="005A13A1" w:rsidRDefault="005A13A1"/>
    <w:p w14:paraId="5BD611F6" w14:textId="35E54946" w:rsidR="005A13A1" w:rsidRDefault="005A13A1">
      <w:r>
        <w:rPr>
          <w:noProof/>
        </w:rPr>
        <w:lastRenderedPageBreak/>
        <w:drawing>
          <wp:inline distT="0" distB="0" distL="0" distR="0" wp14:anchorId="3838DEE4" wp14:editId="376597DD">
            <wp:extent cx="5731510" cy="3662045"/>
            <wp:effectExtent l="0" t="0" r="2540" b="0"/>
            <wp:docPr id="99069256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692563" name="Picture 99069256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7E078" w14:textId="77777777" w:rsidR="005A13A1" w:rsidRDefault="005A13A1"/>
    <w:p w14:paraId="759E58A1" w14:textId="63AC04AA" w:rsidR="005A13A1" w:rsidRDefault="005A13A1">
      <w:r>
        <w:rPr>
          <w:noProof/>
        </w:rPr>
        <w:drawing>
          <wp:inline distT="0" distB="0" distL="0" distR="0" wp14:anchorId="593BE318" wp14:editId="56F2B063">
            <wp:extent cx="5731510" cy="3660140"/>
            <wp:effectExtent l="0" t="0" r="2540" b="0"/>
            <wp:docPr id="172364062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640627" name="Picture 172364062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24EE0" w14:textId="77777777" w:rsidR="005A13A1" w:rsidRDefault="005A13A1"/>
    <w:p w14:paraId="556AD373" w14:textId="4912FCD8" w:rsidR="005A13A1" w:rsidRDefault="005A13A1">
      <w:r>
        <w:rPr>
          <w:noProof/>
        </w:rPr>
        <w:lastRenderedPageBreak/>
        <w:drawing>
          <wp:inline distT="0" distB="0" distL="0" distR="0" wp14:anchorId="787ACAE6" wp14:editId="04C1F1CD">
            <wp:extent cx="3695700" cy="3409950"/>
            <wp:effectExtent l="0" t="0" r="0" b="0"/>
            <wp:docPr id="11576330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63306" name="Picture 11576330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F33D2" w14:textId="77777777" w:rsidR="005A13A1" w:rsidRDefault="005A13A1"/>
    <w:p w14:paraId="353E408D" w14:textId="022624E1" w:rsidR="005A13A1" w:rsidRDefault="005A13A1">
      <w:r>
        <w:rPr>
          <w:noProof/>
        </w:rPr>
        <w:drawing>
          <wp:inline distT="0" distB="0" distL="0" distR="0" wp14:anchorId="0C618822" wp14:editId="788D11D9">
            <wp:extent cx="5048250" cy="3218778"/>
            <wp:effectExtent l="0" t="0" r="0" b="1270"/>
            <wp:docPr id="21565201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652016" name="Picture 21565201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2202" cy="322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C5313" w14:textId="77777777" w:rsidR="005A13A1" w:rsidRDefault="005A13A1"/>
    <w:p w14:paraId="761E3DCF" w14:textId="2422150E" w:rsidR="005A13A1" w:rsidRDefault="005A13A1">
      <w:r>
        <w:rPr>
          <w:noProof/>
        </w:rPr>
        <w:lastRenderedPageBreak/>
        <w:drawing>
          <wp:inline distT="0" distB="0" distL="0" distR="0" wp14:anchorId="4A8E8EAE" wp14:editId="52F41316">
            <wp:extent cx="5731510" cy="3656965"/>
            <wp:effectExtent l="0" t="0" r="2540" b="635"/>
            <wp:docPr id="49234712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347125" name="Picture 49234712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A0C7A" w14:textId="77777777" w:rsidR="005A13A1" w:rsidRDefault="005A13A1"/>
    <w:p w14:paraId="6A3F7B77" w14:textId="77777777" w:rsidR="005A13A1" w:rsidRDefault="005A13A1">
      <w:pPr>
        <w:rPr>
          <w:noProof/>
        </w:rPr>
      </w:pPr>
    </w:p>
    <w:p w14:paraId="175ECA75" w14:textId="77777777" w:rsidR="005A13A1" w:rsidRDefault="005A13A1">
      <w:pPr>
        <w:rPr>
          <w:noProof/>
        </w:rPr>
      </w:pPr>
    </w:p>
    <w:p w14:paraId="02FABD7E" w14:textId="20708303" w:rsidR="005A13A1" w:rsidRDefault="005A13A1">
      <w:r>
        <w:rPr>
          <w:noProof/>
        </w:rPr>
        <w:drawing>
          <wp:inline distT="0" distB="0" distL="0" distR="0" wp14:anchorId="530490F0" wp14:editId="06E9D098">
            <wp:extent cx="5731510" cy="3283585"/>
            <wp:effectExtent l="0" t="0" r="2540" b="0"/>
            <wp:docPr id="85893098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930984" name="Picture 85893098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995EA" w14:textId="77777777" w:rsidR="005A13A1" w:rsidRDefault="005A13A1"/>
    <w:p w14:paraId="59A31C8B" w14:textId="285F75F9" w:rsidR="005A13A1" w:rsidRDefault="005A13A1">
      <w:r>
        <w:rPr>
          <w:noProof/>
        </w:rPr>
        <w:lastRenderedPageBreak/>
        <w:drawing>
          <wp:inline distT="0" distB="0" distL="0" distR="0" wp14:anchorId="713DA812" wp14:editId="7570E40E">
            <wp:extent cx="5731510" cy="3215640"/>
            <wp:effectExtent l="0" t="0" r="2540" b="3810"/>
            <wp:docPr id="205366164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661644" name="Picture 205366164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9F344" w14:textId="77777777" w:rsidR="005A13A1" w:rsidRDefault="005A13A1"/>
    <w:p w14:paraId="568E1645" w14:textId="2CCAE673" w:rsidR="005A13A1" w:rsidRDefault="005A13A1">
      <w:r>
        <w:rPr>
          <w:noProof/>
        </w:rPr>
        <w:drawing>
          <wp:inline distT="0" distB="0" distL="0" distR="0" wp14:anchorId="7EF79D52" wp14:editId="5EE43FCF">
            <wp:extent cx="5731510" cy="3284220"/>
            <wp:effectExtent l="0" t="0" r="2540" b="0"/>
            <wp:docPr id="179113977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139771" name="Picture 179113977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D1462" w14:textId="77777777" w:rsidR="005A13A1" w:rsidRDefault="005A13A1"/>
    <w:p w14:paraId="0470F766" w14:textId="48112A75" w:rsidR="005A13A1" w:rsidRDefault="005A13A1">
      <w:r>
        <w:rPr>
          <w:noProof/>
        </w:rPr>
        <w:lastRenderedPageBreak/>
        <w:drawing>
          <wp:inline distT="0" distB="0" distL="0" distR="0" wp14:anchorId="5596A3BE" wp14:editId="5E692797">
            <wp:extent cx="5731510" cy="6807200"/>
            <wp:effectExtent l="0" t="0" r="2540" b="0"/>
            <wp:docPr id="142704958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049581" name="Picture 142704958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0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2939B" w14:textId="77777777" w:rsidR="005A13A1" w:rsidRDefault="005A13A1"/>
    <w:p w14:paraId="64234863" w14:textId="76826F50" w:rsidR="005A13A1" w:rsidRDefault="005A13A1">
      <w:r>
        <w:rPr>
          <w:noProof/>
        </w:rPr>
        <w:lastRenderedPageBreak/>
        <w:drawing>
          <wp:inline distT="0" distB="0" distL="0" distR="0" wp14:anchorId="04F53FC9" wp14:editId="3C608BE9">
            <wp:extent cx="5731510" cy="3477260"/>
            <wp:effectExtent l="0" t="0" r="2540" b="8890"/>
            <wp:docPr id="111102347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023476" name="Picture 111102347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13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2NLQ0MTK3NDMzNrZU0lEKTi0uzszPAykwrAUAv672wCwAAAA="/>
  </w:docVars>
  <w:rsids>
    <w:rsidRoot w:val="005A13A1"/>
    <w:rsid w:val="002F10F0"/>
    <w:rsid w:val="00541518"/>
    <w:rsid w:val="005A13A1"/>
    <w:rsid w:val="00647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AB45F"/>
  <w15:chartTrackingRefBased/>
  <w15:docId w15:val="{170A50B6-404C-4A90-93C6-3F81703B2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0F0"/>
  </w:style>
  <w:style w:type="paragraph" w:styleId="Heading1">
    <w:name w:val="heading 1"/>
    <w:basedOn w:val="Normal"/>
    <w:next w:val="Normal"/>
    <w:link w:val="Heading1Char"/>
    <w:uiPriority w:val="9"/>
    <w:qFormat/>
    <w:rsid w:val="005A13A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13A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13A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13A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13A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13A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13A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13A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13A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13A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13A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13A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13A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13A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13A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13A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13A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13A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13A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13A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3A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13A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13A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13A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13A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13A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3A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3A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13A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Ogier</dc:creator>
  <cp:keywords/>
  <dc:description/>
  <cp:lastModifiedBy>Sharon Ogier</cp:lastModifiedBy>
  <cp:revision>1</cp:revision>
  <dcterms:created xsi:type="dcterms:W3CDTF">2024-08-28T09:45:00Z</dcterms:created>
  <dcterms:modified xsi:type="dcterms:W3CDTF">2024-08-28T09:51:00Z</dcterms:modified>
</cp:coreProperties>
</file>